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ออกอากาศ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23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Ր</w:t>
      </w:r>
    </w:p>
    <w:p>
      <w:pPr>
        <w:pStyle w:val="BodyText"/>
      </w:pPr>
      <w:r>
        <w:t xml:space="preserve">(คุณสุภนันท์)สวัสดีครับต้อนรับคุณผู้ชมเข้าสู่การแถลงข่าวของศูนย์บริหารสถานการณ์โควิด-19ประจำวันพฤหัสบดีที่ 3เมษายน2563 วันนี้เริ่มกันที่ประเด็นสำคัญจากที่ประชุมศบค.และสถานการณ์ประจำวันนะครับเรียนเชิญท่านโฆษกประจำศูนย์บริหารสถานการณ์โควิด-19</w:t>
      </w:r>
    </w:p>
    <w:p>
      <w:pPr>
        <w:pStyle w:val="BodyText"/>
      </w:pPr>
      <w:r>
        <w:t xml:space="preserve">(นายแพทย์ทวีศิลป์)กราบสวัสดีครับผมนายแพทย์ทวีศิลป์ วิษณุโยธิน โฆษฏ ศบค.ครับก็ดูแลสุขภาพกันทุกคนนะครับเริ่มต้นด้วยการเช็คว่าท่านมีหน้ากากอนามัยประจำตัวไหมถ้าเช็กว่าท่านถ้าไม่ได้ติดเชื้ออะไรก็หน้ากากผ้าก็ได้มีหน้ากากอนามัยก็เอามาใช้กันนะครับต้องใส่กันทุกวันขออนุญาตสื่อสารกับท่านโดยที่ถอดหน้ากากออกนะครับวันนี้มีความสำคัญนะครับที่เราจะต้องขยับมาเป็นช่วงเวลา12.30 น.นี้เพราะว่ามีการประชุม COVID-19 หรือ ศบค.ที่เรียกว่าเป็นชุดใหญ่ที่นำโดยท่านนายกรัฐมนตรีพลเอกประยุทธ์ จันทร์โอชานะครับก็ได้ประชุมอยู่ที่นี่ แล้วก็มีการทำVDO conferenceหรือการประชุมทางไกลนะครับไปยังกระทรวงต่าง ๆที่เกี่ยวข้องด้วยนะครับก็เป็นเรียกว่าชุดใหญ่ทีเดียวเดี๋ยวผมคงจะได้ลงรายละเอียดในเรื่องของมติที่ประชุมหรือมีความคืบหน้าของการประชุมอะไรเป็นอย่างไรเริ่มต้นก่อนก็แล้วกันครับเป็นเรื่องที่ท่านนายกรัฐมนตรีและก็ได้มีเนื้อหาสาระที่ผมจะเกริ่นนำไปก่อนเป็นแนวทางความคิดและนโยบายที่ท่านมอบไว้ให้นะครับอันแรกเลยท่านขอขอบพระคุณแล้วก็ชื่นชมหน่วยงานทุกภาคส่วนทั้งเจ้าหน้าที่ทุกคนเลยนะครับที่ทำงาน ในทุกภาคทุกกระทรวงที่ได้ทำงานในเรื่องนี้ ก็ได้สั่งให้มีการดูแลขวัญและกำลังใจนะครับหลายคนที่ทำงานทางด้านนี้มีความเสี่ยงนะครับโดยเฉพาะผู้ที่ต้องดูแลเกี่ยวข้องกับผู้ป่วยทั้งหลายแล้วก็เสียสละท่านก็ชื่นชมด้วยนะครับท่านได้กล่าวว่าเมื่อวานนี้ท่านก็ได้ไปเยี่ยมชมการดำเนินการที่เรียกว่าเป็นState quarantineนะครับก็คือโรงแรมพัธทรานี่เอ่ยชื่อได้เพราะว่าทางโรงแรมก็ให้ความสะดวกสบายกับผู้ที่พักอาศัยที่เป็นคนที่เดินทางกลับมาจากต่างประเทศโดยเฉพาะคนไทยทั้งหลายนี่นะครับท่านก้ได้ไปพูดคุยด้วยไปดูการทำงานไปดูเรื่องของความติดขัดอะไร อย่างไร นะครับท่านก็ไปแบบ พูดง่าย ๆคือมีผู้ติดตามน้อยมากเป็นแบบส่วนตัวเลยมีผู้ติดตามน้อยมากคนที่ดูแลต้อนรับก็ทำกันแบบสบาย ๆ ง่าย ๆซึ่งตรงนี้จะเป็นเรื่องที่จำทำให้ได้รับรู้ก็ทำข้อมูลมาท่านก็ได้มากล่าวในที่ประชุมเป็นเรื่องของรายละเอียดด้วยอยากให้คนไทยเรานะครับได้เข้าใจนะครับว่าการที่มีโรงแรมต่าง ๆแบบนี้ที่เป็นภาคเอกชนมาช่วยกันนี้เป็นเรื่องที่ดีของพวกเราพี่น้องปวงชนชาวไทยซึ่งจะมีคนที่ต้องเดินทางกลับมาจากต่างประเทศอย่างนี้อีกจำนวนหนึ่งซึ่งต้องการที่พักพิงอย่างดีนะครับซึ่งตอนนี้ก็กำลังจะปรับระดับมาตรฐานที่เราขอกันนะครับเพื่อให้เข้ากับมาตรฐานซึ่งตอนแรก2 คนตอนนี้เป็น 1 คนซึ่งท่านนายกก็รับมาแล้วก็มาพูดคุยในที่ประชุมเพื่อที่จะให้มีความสะดวกสบายแล้วก็ในมาตรฐานของการดูแลรักษาพยาบาลอย่างดีอย่างดีเต็มที่มีประเด็นที่ท่านได้กล่าวนำมาสัก 6 ประเด็นผมขออนุญาตชี้แจงสั้น ๆว่าทางพี่น้องประชาชนได้รับทราบว่ามีอะไรอย่างไรบ้างอันแรกเลยก็คือเรื่องของการมาชี้แจงกับประชาชนให้อย่างต่อเนื่องก็คืออย่างนี้ครับ รายการของเรานี้ซึ่งก็เป็นเรื่องที่จะต้องพยายามทำให้เกิดความเข้าใจนะครับก่อนที่จะมีมาตรการต่าง ๆออกมาก็เป็นหน้าที่ของทุก ๆ คนนะครับส่วนหนึ่งก็โฆษกของ ศบค. เองและทางกระทรวงต่าง ๆซึ่งจะต้องสืบเนื่องต่อเนื่องกันไปหลังจากมีการให้ข่าวตั้งแต่ตรงนี้ไปถ้าวันธรรมดาก็11.30 น.โดยประมาณ ที่ไม่ได้มีการประชุม ศบค.ก็รอท่านนายกจบในการประชุมก็ประมาณเที่ยงครึ่งอย่างนี้ก็จะมาให้แต่ละกระทรวงได้ดำเนินการต่อไปนะครับประเด็นที่ 2 คือประเด็นเรื่องของบริการจัดการข้อมูลท่านก็มีความเป็นห่วงว่าข้อมูลเหล่านี้เยอะมากแล้วก็หลากหลายเหลือเกินนะครับซึ่งก็ต้องมีการจัดระเบียบมีการทำให้เกิดบูรณาการเพื่อให้เป็นการรวมศูนย์ข้อมูลกลางซึ่งตอนนี้กำลังรวบรวมข้อมูลมานะครับข้อมูลเยอะแยะมากมายทุกวันแล้วก็มีการเปลี่ยนแปลงตลอดเวลาสิ่งต่าง ๆเหล่านี้เพื่ออะไรเพื่อเอามาในการตัดสินใจต้องมีการวิเคราะห์แล้วก็นำไปสู่การตัดสินใจต้องออกมาตรการใด ๆต้องขึ้นอยู่กับข้อมูลต่าง ๆ เหล่านี้ซึ่งท่านให้ความสำคัญแล้วที่สุดแล้วข้อมูลเหล่านี้ก็ต้องนำไปถึงประชาชนต้องมีการประชาสัมพันธ์สร้างความเข้าใจเพื่อความร่วมมือถ้าท่านเข้าใจว่าสิ่งที่เป็นมาตรการของภาครัฐเกิดขึ้นมาอย่างไรก็มาจากข้อมูลต่าง ๆ เหล่านี้ผมก็จะพยายามที่จะนำมาสื่อสารทุกท่านนะครับอีกเรื่องหนึ่งที่มีความสำคัญก็คือเรื่องการเดินเข้าออกประเทศไทยนี่นะครับซึ่งก็มีทั้งการดูแลในพื้นที่อย่างที่ว่าState quarantineนะครับก็คือที่รัฐจัดให้อยู่ที่ส่วนกลางแล้วก็ Local Quarantineซึ่งจัดให้แต่อยู่ตามส่วนภูมิภาคซึ่งอันนี้ท่านก็มองเห็นนะครับเพราะว่าอย่างที่เป็นข่าวมานะครับ เพราะว่ากลับมาจากต่างประเทศบางประเทศโดยเฉพาะในแถบเอเชียของเราไม่ว่าที่ไหนที่ทำให้เกิดมีการติดเชื้อเพิ่มขึ้นท่านก็เป็นห่วงเป็นใยทุกคนซึ่งตรงนี้ก็ต้องมีการเข้มงวดจริงจังแล้วก็ตรวจสอบให้พร้อมนี่ก็คือสิ่งที่จะต้องพยายามกระทำเพราะว่าทั้งอำนวยความสะดวกทั้งควบคุมโรคต้องไปพร้อม ๆ กันส่วนประเด็นที่ 4 ถัดมาคือเรื่องของเคอร์ฟิวก็บอกกับพี่น้องประชาชนนะครับว่าตอนนี้ยังไม่มีการปรับเวลาแต่อย่างใดตอนนี้ยังคงที่ไว้ที่ 4 ทุ่มถึงตี 4แต่ต้องขอความกรุณาประชาชนทั้งหลายนะครับให้ความร่วมมือด้วยนะครับส่วนผู้ที่ต้องมีเวรยาม ต้องปรับเปลี่ยนอะไรทั้งหลายเดี๋ยวจะต้องมีการผ่อนผันให้ซึ่งตรงนี้นี่ท่านรองฯ วิษณุก็ยังบอกว่าเดี๋ยวจะมีการรวบรวมอาชีพต่าง ๆซึ่งต้องขอยกเว้นเดี๋ยวจะทำเป็นเรียกว่าเป็นกลุ่มก้อนขึ้นมาแล้วก็จะมีการขออนุมัติครั้งเดียวนะครับในการนำเสนออันนี้เดี๋ยวติดตามกันต่อไปอีกทีหนึ่งเรื่องของหน้ากากอนามัยท่านก็พูดถึงว่าถึงแม้เราจะเดินหน้าคลี่คลายปัญหาบางเรื่องไปได้บ้างอย่างเช่นเรื่องหน้ากากอนามัยทางการแพทย์ซึ่งได้มีการสั่งเข้ามาทั้งหลายทั้งจากต่างประเทศทั้งภายในประเทศนะครับท่านต้องพยายามสื่อสารนะครับตอนนี้มีตัวเลขเดี๋ยวผมจะบอกอีกทีหนึ่งวันนี้ก็ได้มีการรายงานเรื่องพวกนี้ด้วยสำคัญที่สุดครับบุคลากรทางการแพทย์ต้องพึงพอใจด้วยเพราะว่าตรงนี้มีความสำคัญเพราะต้องจัดหามาให้ท่านก่อนอื่น ๆ นะครับก็เป็นเรื่องที่รองลงไปประชาชนทุกคนก็ยังได้หน้ากากผ้าอยู่ซึ่งท่านก็ตามตัวเลขนี้อยู่ซึ่งมีตัวเลข 50 ล้านด้วยบวกกับอีก 20 ล้านของทาง 50ของทางกระทรวงมหาดไทยและ 20 ล้านของทางกระทรวงอุตสาหกรรมซึ่งท่านติดตามตัวเลขทั้ง 2 นี้ซึ่งท่านก็ติดตามท่านก็อยากจะให้เป็นอย่างนั้นนะครับแล้วก็มาตรการการเยียวยาช่วยเหลือประชาชนซึ่งตรงนี้ท่านก็พูดถึงเป็นความห่วงใยนะครับที่ได้รับผลกระทบต้องได้รับการดูแลแต่ขณะเดียวกันว่าทุกหน่วยงานตอนนี้ต้องทำงานหนักเพราะว่าตัวเลขสูงมาก 20 กว่าล้านคนที่ลงมาตรงนี้ต้องทำให้เกิดผลดีกับประชาชนคนที่เป็นทุกข์เป็นร้อนกันหากตรวจสอบแล้วว่าไม่ถูกต้องต้องมีการส่งเงินคืน ต้องมีการลงโทษซึ่งตรงนี้ก็มีกรณีศึกษาจากชิมช้อปใช้จากเรื่องของโครงการต่าง ๆเก่า ๆที่มีอยู่ ท่านก็บอกว่าก็ตรงนี้ต้องพยายามชี้แจงให้ทราบนะครับเพราะว่าเงินก้อนนี้ก็มีจำกัดแล้วก็คนที่เราศึกษามาก็มีอยู่ก้อนจำกัดเหมือนกันเราต้องร่วมมือกันครับผมครับเดี๋ยวเราไปตามสถานการณ์แล้วเดี๋ยวกลับมาในมาตรการที่มีเกิดขึ้นที่ท่านนายกได้สั่งการอีกทีหนึ่งนะครับไปดูการติดเชื้อไวรัสโคโรนาวันนี้มีข่าวดีไหมนะครับตัวเลข 2 หลักหรือ 3 หลัก2 หลักครับอยู่ที่ 54 รายรายใหม่นะครับรวมสะสม 2,423 รายนะครับแล้วก็หายป่วยไป940 รายนะครับตอนนี้ครอบคลุมทั้งหมดที่รายงานมาคือ67 จังหวัดมีเสียชีวิตที่เพิ่มขึ้นเป็น 2 รายนะครับครับผมขอไปเร็ว ๆกับรายที่เสียชีวิตก็เป็นรายที่ 31 ผู้ป่วยชายสัญชาติฝรั่งเศสอายุ 44 ปีไม่มีโรคประจำตัวเริ่มป่วย 27 มีนาคมด้วยอาการไข้ ไอเหนื่อยและปวดท้องเข้ารับการรักษาที่โรงพยาบาลและทำการเอ็กซเรย์ปอดและเป็นปอดอักเสบแล้วก็มีผลตรวจยืนยันเป็นไวรัสCovid-19นะครับวันที่ 7 เมษายนก็มีการหอบเหนื่อยมากขึ้นต้องใส่เครื่องช่วยหายใจและเสียชีวิตในวันเดียวกันนะครับรายที่ 32 ครับเป็นผู้ป่วยชายไทยอายุ 82 ปีก็เริ่มมีอาการป่วย 25 มีนาคมแล้วก็มีอาการไข้38.5 ไอ เหนื่อยไปรักษาที่โรงพยาบาลแห่งหนึ่งที่จังหวัดสมุทรปราการแล้วก็วันที่ 30 มีนาคมก็มีอาการเหนื่อยมากขึ้นแพทย์ต้องใส่ท่อช่วยหายใจแต่ผู้ป่วยก็อาการไม่ดีขึ้นและไม่รู้สึกตัวและเสียชีวิตในวันที่ 8 เมษายนก็ต้องขอแสดงความเสียใจกับญาติทั้ง 2 รายนี้ด้วยนะครับซึ่งจะเห็นว่ามีทั้งชาวต่างชาติและคนไทยซึ่งก็อายุส่วนใหญ่แล้วก็จะอายุมากวันนี้นะครับ 74กับ 82 ปีครับก็ไปดูการหาความเชื่อมโยงว่าเกี่ยวข้องกับประวัติเสี่ย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ออกอากาศ</dc:title>
  <dc:creator/>
  <cp:keywords/>
  <dcterms:created xsi:type="dcterms:W3CDTF">2021-03-23T08:45:56Z</dcterms:created>
  <dcterms:modified xsi:type="dcterms:W3CDTF">2021-03-23T08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มิถุนายน 2563 เวลา 23.50 น.</vt:lpwstr>
  </property>
  <property fmtid="{D5CDD505-2E9C-101B-9397-08002B2CF9AE}" pid="3" name="subtitle">
    <vt:lpwstr/>
  </property>
</Properties>
</file>